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otherapist</w:t>
      </w:r>
      <w:r>
        <w:t xml:space="preserve"> </w:t>
      </w:r>
      <w:r>
        <w:t xml:space="preserve">in</w:t>
      </w:r>
      <w:r>
        <w:t xml:space="preserve"> </w:t>
      </w:r>
      <w:r>
        <w:t xml:space="preserve">Spain</w:t>
      </w:r>
      <w:r>
        <w:t xml:space="preserve"> </w:t>
      </w:r>
      <w:r>
        <w:t xml:space="preserve">Barcelona</w:t>
      </w:r>
    </w:p>
    <w:bookmarkStart w:id="20" w:name="Xbe4b2fb54074d987efde489cedd3b9291ca2805"/>
    <w:p>
      <w:pPr>
        <w:pStyle w:val="Heading1"/>
      </w:pPr>
      <w:r>
        <w:t xml:space="preserve">Personal Statement: A Dedicated Physiotherapist Eager to Contribute to Spain Barcelona's Healthcare Community</w:t>
      </w:r>
    </w:p>
    <w:p>
      <w:pPr>
        <w:pStyle w:val="FirstParagraph"/>
      </w:pPr>
      <w:r>
        <w:t xml:space="preserve">As a deeply passionate and certified Physiotherapist, I have dedicated my professional journey to empowering individuals through evidence-based movement science and compassionate care. My decision to pursue a career in Spain, specifically within the vibrant and culturally rich city of Barcelona, is not merely geographical but rooted in a profound alignment with the values of Spanish healthcare, the dynamic needs of its diverse population, and my unwavering commitment to excellence as a Physiotherapist. This Personal Statement articulates my qualifications, professional ethos, and dedicated aspiration to become an integral part of Barcelona’s esteemed physiotherapy landscape.</w:t>
      </w:r>
    </w:p>
    <w:p>
      <w:pPr>
        <w:pStyle w:val="BodyText"/>
      </w:pPr>
      <w:r>
        <w:t xml:space="preserve">My academic foundation includes a Master’s degree in Physiotherapy from the University of Edinburgh, where I specialized in orthopaedic rehabilitation and sports physiotherapy. This rigorous program emphasized critical thinking, clinical reasoning, and a holistic approach to patient care – principles that resonate deeply with the Spanish healthcare philosophy prioritizing patient autonomy and community well-being. Throughout my studies, I actively sought opportunities to understand cross-cultural healthcare delivery. My clinical placements spanned various settings across Europe, including a six-month rotation in a private rehabilitation clinic in Valencia. There, I observed firsthand how Spanish physiotherapists seamlessly integrate traditional techniques with modern evidence-based practices within the framework of Spain’s public and private healthcare systems (Sistema Nacional de Salud and its regional variations like the Catalan health system). This exposure solidified my desire to practice as a Physiotherapist in Spain Barcelona, where I am eager to contribute my skills while learning from a rich tradition of physiotherapy excellence.</w:t>
      </w:r>
    </w:p>
    <w:p>
      <w:pPr>
        <w:pStyle w:val="BodyText"/>
      </w:pPr>
      <w:r>
        <w:t xml:space="preserve">My hands-on experience as a Physiotherapist extends beyond academic requirements. I have worked extensively with diverse patient cohorts – from athletes recovering from acute injuries to elderly individuals managing chronic conditions like osteoarthritis and post-stroke rehabilitation. One particularly formative experience involved collaborating with a multidisciplinary team at a community health center in Edinburgh, focusing on improving mobility for Barcelona-born residents living in the UK. This required sensitivity to cultural nuances in communication and healthcare expectations, directly preparing me for the unique demographic tapestry of Barcelona itself – a city teeming with international residents alongside its vibrant Catalan community. I learned that effective physiotherapy transcends language; it requires building trust through active listening and culturally competent care. I am actively improving my Spanish language skills (currently at B2 level) and am eager to immerse myself in learning Catalan, understanding that genuine connection is paramount for a Physiotherapist operating within the heart of Spain Barcelona.</w:t>
      </w:r>
    </w:p>
    <w:p>
      <w:pPr>
        <w:pStyle w:val="BodyText"/>
      </w:pPr>
      <w:r>
        <w:t xml:space="preserve">What drives me as a Physiotherapist is not just the technical mastery of therapeutic exercises or manual therapy techniques, but the profound human connection formed during rehabilitation. I believe physiotherapy is fundamentally about restoring dignity and independence. In Barcelona, a city renowned for its active lifestyle – from coastal walks along Barceloneta to the mountain trails of Collserola – there is a palpable need for physiotherapists who understand and can address the specific movement challenges faced by both locals and tourists. I am particularly drawn to the opportunity to work within Barcelona’s dynamic healthcare ecosystem, which values preventative care and community health initiatives. The city’s focus on creating accessible green spaces, active transportation networks, and sports facilities presents a unique environment for physiotherapists to promote public health through education – a mission I am eager to embrace as a Physiotherapist in Spain Barcelona.</w:t>
      </w:r>
    </w:p>
    <w:p>
      <w:pPr>
        <w:pStyle w:val="BodyText"/>
      </w:pPr>
      <w:r>
        <w:t xml:space="preserve">My commitment extends beyond individual patient care. I actively engage with professional development, regularly attending workshops on the latest advancements in musculoskeletal rehabilitation and pain neuroscience. I am deeply respectful of the regulatory requirements for Physiotherapists practicing in Spain, including understanding the specific registration process through the Consejo General de Colegios Oficiales de Fisioterapia (CGCOF) and ensuring my qualifications meet Spanish standards. I have researched Barcelona’s healthcare needs, recognizing the growing demand for physiotherapy services among its aging population and its status as a major tourist destination requiring specialized sports injury management. As a future Physiotherapist in Spain Barcelona, I am prepared to adapt my practice to these evolving demands while adhering strictly to professional ethics and Spanish healthcare protocols.</w:t>
      </w:r>
    </w:p>
    <w:p>
      <w:pPr>
        <w:pStyle w:val="BodyText"/>
      </w:pPr>
      <w:r>
        <w:t xml:space="preserve">Barcelona’s unique blend of Mediterranean vitality, cultural heritage, and modern urban energy is what truly captivates me. The city is not just a location; it’s a living laboratory for innovative community health approaches. I envision myself collaborating with other healthcare professionals – doctors, occupational therapists, and nutritionists – within Barcelona clinics or community centers to develop integrated care pathways. I am eager to contribute my skills in evidence-based practice while learning from the wealth of knowledge held by experienced Catalan Physiotherapists. My goal is not merely to work in Spain Barcelona, but to become a valued member of its healthcare family, contributing meaningfully to the well-being of its residents and visitors.</w:t>
      </w:r>
    </w:p>
    <w:p>
      <w:pPr>
        <w:pStyle w:val="BodyText"/>
      </w:pPr>
      <w:r>
        <w:t xml:space="preserve">This Personal Statement encapsulates my professional identity as a dedicated Physiotherapist. It reflects my academic rigor, clinical experience grounded in cross-cultural sensitivity, and an enthusiastic commitment to integrating into Spain Barcelona’s specific healthcare context. I am ready to embrace the challenges and opportunities of practicing physiotherapy within this incredible city. I am not just seeking a job; I am committed to building a meaningful career as a Physiotherapist who respects Spanish traditions, contributes to Barcelona’s health goals, and provides exceptional care rooted in empathy and expertise. The path towards becoming a registered Physiotherapist in Spain Barcelona is the next essential step in my journey, and I am prepared to dedicate myself fully to this pursuit.</w:t>
      </w:r>
    </w:p>
    <w:p>
      <w:pPr>
        <w:pStyle w:val="BodyText"/>
      </w:pPr>
      <w:r>
        <w:t xml:space="preserve">Thank you for considering my application. I am eager to bring my passion, skills, and dedication as a Physiotherapist to the enriching environment of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otherapist in Spain Barcelona</dc:title>
  <dc:creator/>
  <cp:keywords/>
  <dcterms:created xsi:type="dcterms:W3CDTF">2026-07-17T22:47:20Z</dcterms:created>
  <dcterms:modified xsi:type="dcterms:W3CDTF">2026-07-17T22:47:20Z</dcterms:modified>
</cp:coreProperties>
</file>

<file path=docProps/custom.xml><?xml version="1.0" encoding="utf-8"?>
<Properties xmlns="http://schemas.openxmlformats.org/officeDocument/2006/custom-properties" xmlns:vt="http://schemas.openxmlformats.org/officeDocument/2006/docPropsVTypes"/>
</file>